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55"/>
        <w:gridCol w:w="8363"/>
      </w:tblGrid>
      <w:tr w:rsidR="00A27732" w:rsidRPr="00642BE3" w14:paraId="0A2C8CF6" w14:textId="77777777" w:rsidTr="00642BE3">
        <w:trPr>
          <w:trHeight w:val="340"/>
        </w:trPr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4A2C1F3A" w:rsidR="00A27732" w:rsidRPr="00642BE3" w:rsidRDefault="00324E18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gramStart"/>
            <w:r w:rsidRPr="00642B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urum</w:t>
            </w:r>
            <w:r w:rsidR="00642BE3" w:rsidRPr="00642B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8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5CC99444" w:rsidR="00A27732" w:rsidRPr="00642BE3" w:rsidRDefault="006B31E4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ONDOKUZ MAYIS ÜNİVERSİTESİ</w:t>
            </w:r>
          </w:p>
        </w:tc>
      </w:tr>
      <w:tr w:rsidR="004B6DE7" w:rsidRPr="00642BE3" w14:paraId="4F64CEAE" w14:textId="77777777" w:rsidTr="00642BE3">
        <w:trPr>
          <w:trHeight w:val="340"/>
        </w:trPr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0A552" w14:textId="1614692A" w:rsidR="004B6DE7" w:rsidRPr="00642BE3" w:rsidRDefault="00324E18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2B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Harcama </w:t>
            </w:r>
            <w:proofErr w:type="gramStart"/>
            <w:r w:rsidRPr="00642B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irimi</w:t>
            </w:r>
            <w:r w:rsidR="00642BE3" w:rsidRPr="00642B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8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EA5C1C" w14:textId="4CC73A62" w:rsidR="004B6DE7" w:rsidRPr="00642BE3" w:rsidRDefault="006B31E4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İLİMSEL ARAŞTIRMA PROJELERİ KOORDİNASYON BİRİMİ</w:t>
            </w:r>
          </w:p>
          <w:p w14:paraId="5B83190C" w14:textId="77777777" w:rsidR="00DF69F4" w:rsidRPr="00642BE3" w:rsidRDefault="00DF69F4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7A05DD1C" w14:textId="77777777" w:rsidR="004B6DE7" w:rsidRPr="00642BE3" w:rsidRDefault="004B6DE7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4A58E7E6" w14:textId="7F7CB75C" w:rsidR="004B6DE7" w:rsidRPr="00642BE3" w:rsidRDefault="00324E18" w:rsidP="004B6DE7">
      <w:pPr>
        <w:pStyle w:val="GvdeMetni"/>
        <w:kinsoku w:val="0"/>
        <w:overflowPunct w:val="0"/>
        <w:spacing w:before="3"/>
        <w:ind w:left="172"/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bookmarkStart w:id="0" w:name="_Hlk149405130"/>
      <w:r w:rsidRPr="00642BE3">
        <w:rPr>
          <w:rFonts w:asciiTheme="minorHAnsi" w:hAnsiTheme="minorHAnsi" w:cstheme="minorHAnsi"/>
          <w:b/>
          <w:sz w:val="20"/>
          <w:szCs w:val="20"/>
          <w:u w:val="single"/>
        </w:rPr>
        <w:t>MAL VE HİZMET ALIMI GEREKÇE FORMU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4B6DE7" w:rsidRPr="00642BE3" w14:paraId="0B7D37B0" w14:textId="77777777" w:rsidTr="00642BE3">
        <w:trPr>
          <w:trHeight w:val="454"/>
        </w:trPr>
        <w:tc>
          <w:tcPr>
            <w:tcW w:w="9618" w:type="dxa"/>
          </w:tcPr>
          <w:bookmarkEnd w:id="0"/>
          <w:p w14:paraId="5D39BFBA" w14:textId="0467129D" w:rsidR="004B6DE7" w:rsidRPr="006B31E4" w:rsidRDefault="003C1196" w:rsidP="003C1196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Harcama birimimizde kullanılmak üzere temin edilecek mal ve hizmet bilgisi: </w:t>
            </w:r>
            <w:r w:rsidR="00351BCB" w:rsidRPr="006B31E4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(Yapılacak alıma ilişkin kısa bilgi verilecektir.)</w:t>
            </w:r>
          </w:p>
        </w:tc>
      </w:tr>
      <w:tr w:rsidR="00324E18" w:rsidRPr="00642BE3" w14:paraId="02A81C6E" w14:textId="77777777" w:rsidTr="00642BE3">
        <w:trPr>
          <w:trHeight w:val="454"/>
        </w:trPr>
        <w:tc>
          <w:tcPr>
            <w:tcW w:w="9618" w:type="dxa"/>
          </w:tcPr>
          <w:p w14:paraId="786ECEE8" w14:textId="3FD6BA8F" w:rsidR="003C1196" w:rsidRPr="006B31E4" w:rsidRDefault="00642BE3" w:rsidP="00642BE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..</w:t>
            </w:r>
            <w:proofErr w:type="gramEnd"/>
          </w:p>
          <w:p w14:paraId="2BBFD153" w14:textId="1EC8EF9F" w:rsidR="00642BE3" w:rsidRPr="006B31E4" w:rsidRDefault="00642BE3" w:rsidP="00642BE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..</w:t>
            </w:r>
            <w:proofErr w:type="gramEnd"/>
          </w:p>
          <w:p w14:paraId="7816181E" w14:textId="2D5E1587" w:rsidR="003C1196" w:rsidRPr="006B31E4" w:rsidRDefault="00642BE3" w:rsidP="00642BE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..</w:t>
            </w:r>
            <w:proofErr w:type="gramEnd"/>
          </w:p>
        </w:tc>
      </w:tr>
    </w:tbl>
    <w:p w14:paraId="2F630AC9" w14:textId="77777777" w:rsidR="004B6DE7" w:rsidRPr="00642BE3" w:rsidRDefault="004B6DE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051648FC" w14:textId="77777777" w:rsidR="003C1196" w:rsidRPr="00642BE3" w:rsidRDefault="003C1196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B31E4" w:rsidRPr="006B31E4" w14:paraId="738B7092" w14:textId="77777777" w:rsidTr="00642BE3">
        <w:trPr>
          <w:trHeight w:val="454"/>
        </w:trPr>
        <w:tc>
          <w:tcPr>
            <w:tcW w:w="9618" w:type="dxa"/>
          </w:tcPr>
          <w:p w14:paraId="4F2E391D" w14:textId="784251F0" w:rsidR="00324E18" w:rsidRPr="006B31E4" w:rsidRDefault="00642BE3" w:rsidP="00750AF1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      </w:t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B742AA" w:rsidRPr="006B31E4">
              <w:rPr>
                <w:rFonts w:asciiTheme="minorHAnsi" w:hAnsiTheme="minorHAnsi" w:cstheme="minorHAnsi"/>
                <w:sz w:val="20"/>
                <w:szCs w:val="20"/>
              </w:rPr>
            </w:r>
            <w:r w:rsidR="00B742AA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3C1196" w:rsidRPr="006B31E4">
              <w:rPr>
                <w:rFonts w:asciiTheme="minorHAnsi" w:hAnsiTheme="minorHAnsi" w:cstheme="minorHAnsi"/>
                <w:sz w:val="20"/>
                <w:szCs w:val="20"/>
              </w:rPr>
              <w:t>DMO’dan Temin Edilememe Gerekçesi:</w:t>
            </w:r>
          </w:p>
          <w:p w14:paraId="3727238C" w14:textId="2CBF7CF8" w:rsidR="00324E18" w:rsidRPr="006B31E4" w:rsidRDefault="003C1196" w:rsidP="003C1196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Birim Gerekçesi (Birim tarafından çok kısa ve öz olarak ihtiyaca ilişkin gerekçeli açıklama yapılacaktır). </w:t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           </w:t>
            </w:r>
          </w:p>
        </w:tc>
      </w:tr>
      <w:tr w:rsidR="006B31E4" w:rsidRPr="006B31E4" w14:paraId="223AE4A6" w14:textId="77777777" w:rsidTr="00642BE3">
        <w:trPr>
          <w:trHeight w:val="454"/>
        </w:trPr>
        <w:tc>
          <w:tcPr>
            <w:tcW w:w="9618" w:type="dxa"/>
          </w:tcPr>
          <w:p w14:paraId="1AF77471" w14:textId="77777777" w:rsidR="003C1196" w:rsidRPr="006B31E4" w:rsidRDefault="003C1196" w:rsidP="00750AF1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76A9284" w14:textId="77777777" w:rsidR="00324E18" w:rsidRPr="00642BE3" w:rsidRDefault="00324E18" w:rsidP="00324E18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2FA950F" w14:textId="77777777" w:rsidR="003C1196" w:rsidRPr="00642BE3" w:rsidRDefault="003C1196" w:rsidP="00324E18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B31E4" w:rsidRPr="006B31E4" w14:paraId="72A3E4FE" w14:textId="77777777" w:rsidTr="00642BE3">
        <w:trPr>
          <w:trHeight w:val="454"/>
        </w:trPr>
        <w:tc>
          <w:tcPr>
            <w:tcW w:w="9618" w:type="dxa"/>
          </w:tcPr>
          <w:p w14:paraId="24F1FD80" w14:textId="05E1A627" w:rsidR="00324E18" w:rsidRPr="006B31E4" w:rsidRDefault="00642BE3" w:rsidP="00750AF1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      </w:t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B742AA" w:rsidRPr="006B31E4">
              <w:rPr>
                <w:rFonts w:asciiTheme="minorHAnsi" w:hAnsiTheme="minorHAnsi" w:cstheme="minorHAnsi"/>
                <w:sz w:val="20"/>
                <w:szCs w:val="20"/>
              </w:rPr>
            </w:r>
            <w:r w:rsidR="00B742AA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324E18"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3C1196" w:rsidRPr="006B31E4">
              <w:rPr>
                <w:rFonts w:asciiTheme="minorHAnsi" w:hAnsiTheme="minorHAnsi" w:cstheme="minorHAnsi"/>
                <w:sz w:val="20"/>
                <w:szCs w:val="20"/>
              </w:rPr>
              <w:t>Acil ve Zorunlu Alım Gerekçesi:</w:t>
            </w:r>
          </w:p>
          <w:p w14:paraId="52DC9097" w14:textId="0E23B05D" w:rsidR="00324E18" w:rsidRPr="006B31E4" w:rsidRDefault="003C1196" w:rsidP="003C1196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Talebimiz, 17.5.2024 tarih ve 32549 sayılı Resmi </w:t>
            </w:r>
            <w:proofErr w:type="spellStart"/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Gazete’de</w:t>
            </w:r>
            <w:proofErr w:type="spellEnd"/>
            <w:r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yayımlanan “Tasarruf Tedbirleri”</w:t>
            </w:r>
            <w:r w:rsidR="00351BCB" w:rsidRPr="006B31E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konulu 2024/7 sayılı Cumhurbaşkanlığı Genelgesi kapsamında acil ve/veya zorunlu bir ihtiyaçtır.</w:t>
            </w:r>
            <w:r w:rsidRPr="006B31E4">
              <w:rPr>
                <w:rFonts w:asciiTheme="minorHAnsi" w:hAnsiTheme="minorHAnsi" w:cstheme="minorHAnsi"/>
                <w:sz w:val="20"/>
                <w:szCs w:val="20"/>
              </w:rPr>
              <w:br/>
              <w:t>Birim Gerekçesi (Birim tarafından çok kısa ve öz olarak ihtiyaca ilişkin gerekçeli açıklama yapılacaktır</w:t>
            </w:r>
            <w:r w:rsidR="00D51E27" w:rsidRPr="006B31E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6B31E4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6B31E4" w:rsidRPr="006B31E4" w14:paraId="149B5BC1" w14:textId="77777777" w:rsidTr="00642BE3">
        <w:trPr>
          <w:trHeight w:val="454"/>
        </w:trPr>
        <w:tc>
          <w:tcPr>
            <w:tcW w:w="9618" w:type="dxa"/>
          </w:tcPr>
          <w:p w14:paraId="12179334" w14:textId="77777777" w:rsidR="003C1196" w:rsidRDefault="003C1196" w:rsidP="00750AF1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E7D320" w14:textId="77777777" w:rsidR="006B31E4" w:rsidRPr="006B31E4" w:rsidRDefault="006B31E4" w:rsidP="00750AF1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GoBack"/>
            <w:bookmarkEnd w:id="1"/>
          </w:p>
        </w:tc>
      </w:tr>
    </w:tbl>
    <w:p w14:paraId="49E877D5" w14:textId="77777777" w:rsidR="00642BE3" w:rsidRPr="00642BE3" w:rsidRDefault="00642BE3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7649F8F2" w14:textId="77777777" w:rsidR="00642BE3" w:rsidRPr="00642BE3" w:rsidRDefault="00642BE3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63C9E05C" w14:textId="61054025" w:rsidR="00324E18" w:rsidRPr="00642BE3" w:rsidRDefault="00642BE3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42BE3">
        <w:rPr>
          <w:rFonts w:asciiTheme="minorHAnsi" w:hAnsiTheme="minorHAnsi" w:cstheme="minorHAnsi"/>
          <w:bCs/>
          <w:sz w:val="20"/>
          <w:szCs w:val="20"/>
        </w:rPr>
        <w:tab/>
      </w:r>
      <w:r w:rsidRPr="00642BE3">
        <w:rPr>
          <w:rFonts w:asciiTheme="minorHAnsi" w:hAnsiTheme="minorHAnsi" w:cstheme="minorHAnsi"/>
          <w:bCs/>
          <w:sz w:val="20"/>
          <w:szCs w:val="20"/>
        </w:rPr>
        <w:tab/>
        <w:t xml:space="preserve">       </w:t>
      </w:r>
      <w:r w:rsidR="00D51E27" w:rsidRPr="00642BE3">
        <w:rPr>
          <w:rFonts w:asciiTheme="minorHAnsi" w:hAnsiTheme="minorHAnsi" w:cstheme="minorHAnsi"/>
          <w:bCs/>
          <w:sz w:val="20"/>
          <w:szCs w:val="20"/>
        </w:rPr>
        <w:t>Mal ve hizmet alımının yukarıda belirtilen gerekçe doğrultusunda yapıldığını beyan ve taahhüt ederim.</w:t>
      </w:r>
    </w:p>
    <w:p w14:paraId="52B12188" w14:textId="77777777" w:rsidR="00324E18" w:rsidRPr="00642BE3" w:rsidRDefault="00324E18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694117E7" w14:textId="77777777" w:rsidR="00D42DF0" w:rsidRPr="00642BE3" w:rsidRDefault="00D42DF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p w14:paraId="10E3B62F" w14:textId="77777777" w:rsidR="00642BE3" w:rsidRPr="00642BE3" w:rsidRDefault="00642BE3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p w14:paraId="4FAC977F" w14:textId="4D7F03B5" w:rsidR="00D42DF0" w:rsidRPr="006B31E4" w:rsidRDefault="00D42DF0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6B31E4">
        <w:rPr>
          <w:rFonts w:asciiTheme="minorHAnsi" w:hAnsiTheme="minorHAnsi" w:cstheme="minorHAnsi"/>
          <w:sz w:val="20"/>
          <w:szCs w:val="20"/>
        </w:rPr>
        <w:t>Proje Yürütücüsü</w:t>
      </w:r>
    </w:p>
    <w:p w14:paraId="1CDC036E" w14:textId="2DB0D0C1" w:rsidR="00D42DF0" w:rsidRPr="006B31E4" w:rsidRDefault="00D42DF0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6B31E4">
        <w:rPr>
          <w:rFonts w:asciiTheme="minorHAnsi" w:hAnsiTheme="minorHAnsi" w:cstheme="minorHAnsi"/>
          <w:sz w:val="20"/>
          <w:szCs w:val="20"/>
        </w:rPr>
        <w:t>Adı Soyadı</w:t>
      </w:r>
    </w:p>
    <w:p w14:paraId="73455533" w14:textId="0C632B88" w:rsidR="00642BE3" w:rsidRPr="006B31E4" w:rsidRDefault="00642BE3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6B31E4">
        <w:rPr>
          <w:rFonts w:asciiTheme="minorHAnsi" w:hAnsiTheme="minorHAnsi" w:cstheme="minorHAnsi"/>
          <w:sz w:val="20"/>
          <w:szCs w:val="20"/>
        </w:rPr>
        <w:t>Unvanı</w:t>
      </w:r>
    </w:p>
    <w:p w14:paraId="76324669" w14:textId="4DD3D49E" w:rsidR="00AA5CEC" w:rsidRPr="006B31E4" w:rsidRDefault="00642BE3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6B31E4">
        <w:rPr>
          <w:rFonts w:asciiTheme="minorHAnsi" w:hAnsiTheme="minorHAnsi" w:cstheme="minorHAnsi"/>
          <w:sz w:val="20"/>
          <w:szCs w:val="20"/>
        </w:rPr>
        <w:t>Tarih</w:t>
      </w:r>
    </w:p>
    <w:p w14:paraId="52909CFF" w14:textId="77777777" w:rsidR="00642BE3" w:rsidRPr="006B31E4" w:rsidRDefault="00642BE3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</w:p>
    <w:p w14:paraId="734BF134" w14:textId="3D08D992" w:rsidR="00D77480" w:rsidRPr="006B31E4" w:rsidRDefault="00D42DF0" w:rsidP="00642BE3">
      <w:pPr>
        <w:spacing w:before="120"/>
        <w:ind w:left="4536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6B31E4">
        <w:rPr>
          <w:rFonts w:asciiTheme="minorHAnsi" w:hAnsiTheme="minorHAnsi" w:cstheme="minorHAnsi"/>
          <w:sz w:val="20"/>
          <w:szCs w:val="20"/>
        </w:rPr>
        <w:t>İmza</w:t>
      </w:r>
    </w:p>
    <w:sectPr w:rsidR="00D77480" w:rsidRPr="006B31E4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05B558" w14:textId="77777777" w:rsidR="00C13E20" w:rsidRDefault="00C13E20">
      <w:r>
        <w:separator/>
      </w:r>
    </w:p>
  </w:endnote>
  <w:endnote w:type="continuationSeparator" w:id="0">
    <w:p w14:paraId="7EEEB419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E7161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67871C2E">
              <wp:simplePos x="0" y="0"/>
              <wp:positionH relativeFrom="page">
                <wp:posOffset>704850</wp:posOffset>
              </wp:positionH>
              <wp:positionV relativeFrom="page">
                <wp:posOffset>9829800</wp:posOffset>
              </wp:positionV>
              <wp:extent cx="164782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51507AB2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A43A21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FR.00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2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 Haziran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324E1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5pt;margin-top:774pt;width:129.7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cf7rwIAALA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" o:allowincell="f" filled="f" stroked="f">
              <v:textbox inset="0,0,0,0">
                <w:txbxContent>
                  <w:p w14:paraId="25FD8E5A" w14:textId="51507AB2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A43A21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2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FR.00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22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, Haziran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324E18">
                      <w:rPr>
                        <w:i/>
                        <w:iCs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0F65D3EA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071EF0E1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41E6D5C1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31E4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31E4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6B31E4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6B31E4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A92332" w14:textId="77777777" w:rsidR="00C13E20" w:rsidRDefault="00C13E20">
      <w:r>
        <w:separator/>
      </w:r>
    </w:p>
  </w:footnote>
  <w:footnote w:type="continuationSeparator" w:id="0">
    <w:p w14:paraId="0D82C451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98C1FD4">
              <wp:simplePos x="0" y="0"/>
              <wp:positionH relativeFrom="page">
                <wp:posOffset>1790700</wp:posOffset>
              </wp:positionH>
              <wp:positionV relativeFrom="page">
                <wp:posOffset>638175</wp:posOffset>
              </wp:positionV>
              <wp:extent cx="3967480" cy="491490"/>
              <wp:effectExtent l="0" t="0" r="13970" b="381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491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pt;margin-top:50.25pt;width:312.4pt;height:38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F1FDF25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1D18547E"/>
    <w:multiLevelType w:val="hybridMultilevel"/>
    <w:tmpl w:val="7CF2DB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9E4BCF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10"/>
  </w:num>
  <w:num w:numId="8">
    <w:abstractNumId w:val="4"/>
  </w:num>
  <w:num w:numId="9">
    <w:abstractNumId w:val="5"/>
  </w:num>
  <w:num w:numId="10">
    <w:abstractNumId w:val="12"/>
  </w:num>
  <w:num w:numId="11">
    <w:abstractNumId w:val="9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qwUARZHbmSwAAAA="/>
  </w:docVars>
  <w:rsids>
    <w:rsidRoot w:val="0038776F"/>
    <w:rsid w:val="00027F89"/>
    <w:rsid w:val="00056ADE"/>
    <w:rsid w:val="000A6E1D"/>
    <w:rsid w:val="001112BF"/>
    <w:rsid w:val="00163C64"/>
    <w:rsid w:val="001A1E06"/>
    <w:rsid w:val="001C647B"/>
    <w:rsid w:val="001F58F2"/>
    <w:rsid w:val="002133D2"/>
    <w:rsid w:val="0025384A"/>
    <w:rsid w:val="0028665D"/>
    <w:rsid w:val="00291EA0"/>
    <w:rsid w:val="002D7DEC"/>
    <w:rsid w:val="00324E18"/>
    <w:rsid w:val="00351BCB"/>
    <w:rsid w:val="0038776F"/>
    <w:rsid w:val="003C1196"/>
    <w:rsid w:val="0045627B"/>
    <w:rsid w:val="004B6DE7"/>
    <w:rsid w:val="004E17ED"/>
    <w:rsid w:val="005755B1"/>
    <w:rsid w:val="00580F2F"/>
    <w:rsid w:val="005B3E64"/>
    <w:rsid w:val="00602D02"/>
    <w:rsid w:val="00642BE3"/>
    <w:rsid w:val="006B31E4"/>
    <w:rsid w:val="006D0362"/>
    <w:rsid w:val="00864C35"/>
    <w:rsid w:val="00885917"/>
    <w:rsid w:val="009C436F"/>
    <w:rsid w:val="00A27732"/>
    <w:rsid w:val="00A407A8"/>
    <w:rsid w:val="00A43A21"/>
    <w:rsid w:val="00A64EEC"/>
    <w:rsid w:val="00AA5CEC"/>
    <w:rsid w:val="00AC49A9"/>
    <w:rsid w:val="00AE1D04"/>
    <w:rsid w:val="00B231B8"/>
    <w:rsid w:val="00B34876"/>
    <w:rsid w:val="00C13E20"/>
    <w:rsid w:val="00C17039"/>
    <w:rsid w:val="00C375D8"/>
    <w:rsid w:val="00C750BB"/>
    <w:rsid w:val="00C80BCA"/>
    <w:rsid w:val="00CD7E8C"/>
    <w:rsid w:val="00CE6332"/>
    <w:rsid w:val="00D42DF0"/>
    <w:rsid w:val="00D51E27"/>
    <w:rsid w:val="00D77480"/>
    <w:rsid w:val="00DA3F94"/>
    <w:rsid w:val="00DB7A72"/>
    <w:rsid w:val="00DF69F4"/>
    <w:rsid w:val="00E24C16"/>
    <w:rsid w:val="00E81BDF"/>
    <w:rsid w:val="00EC18B1"/>
    <w:rsid w:val="00ED6946"/>
    <w:rsid w:val="00F01717"/>
    <w:rsid w:val="00F22851"/>
    <w:rsid w:val="00F43409"/>
    <w:rsid w:val="00F60630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3"/>
    <o:shapelayout v:ext="edit">
      <o:idmap v:ext="edit" data="1"/>
    </o:shapelayout>
  </w:shapeDefaults>
  <w:decimalSymbol w:val=","/>
  <w:listSeparator w:val=";"/>
  <w14:docId w14:val="19D97BA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11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5</cp:revision>
  <cp:lastPrinted>2026-04-09T07:14:00Z</cp:lastPrinted>
  <dcterms:created xsi:type="dcterms:W3CDTF">2026-04-09T07:12:00Z</dcterms:created>
  <dcterms:modified xsi:type="dcterms:W3CDTF">2026-06-26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